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bookmarkStart w:id="0" w:name="_GoBack"/>
    <w:bookmarkEnd w:id="0"/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cx1="http://schemas.microsoft.com/office/drawing/2015/9/8/chartex"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5C6FDE5" w:rsidR="002352C5" w:rsidRPr="001E2EDB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  <w:u w:val="single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1E2EDB">
        <w:rPr>
          <w:rFonts w:ascii="Monotype Corsiva" w:hAnsi="Monotype Corsiva"/>
          <w:sz w:val="40"/>
          <w:szCs w:val="40"/>
          <w:u w:val="single"/>
        </w:rPr>
        <w:t xml:space="preserve">05 AUG 2024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1E2EDB">
        <w:rPr>
          <w:rFonts w:ascii="Monotype Corsiva" w:hAnsi="Monotype Corsiva"/>
          <w:sz w:val="40"/>
          <w:szCs w:val="40"/>
          <w:u w:val="single"/>
        </w:rPr>
        <w:t>09 AUG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67A53F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1E2EDB">
        <w:rPr>
          <w:rFonts w:ascii="Cambria" w:hAnsi="Cambria"/>
          <w:sz w:val="21"/>
          <w:szCs w:val="21"/>
          <w:u w:val="single"/>
        </w:rPr>
        <w:t>SFC Smith/ 1SG Jones</w:t>
      </w:r>
      <w:r w:rsidR="00B514C8" w:rsidRPr="001B168C">
        <w:rPr>
          <w:rFonts w:ascii="Cambria" w:hAnsi="Cambria"/>
          <w:sz w:val="21"/>
          <w:szCs w:val="21"/>
          <w:u w:val="single"/>
        </w:rPr>
        <w:t>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1E2EDB">
        <w:rPr>
          <w:rFonts w:ascii="Cambria" w:hAnsi="Cambria"/>
          <w:sz w:val="21"/>
          <w:szCs w:val="21"/>
          <w:u w:val="single"/>
        </w:rPr>
        <w:t>JROTC LET I-IV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1" w:name="_Hlk172531982"/>
            <w:bookmarkEnd w:id="1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6F83D" w14:textId="77777777" w:rsidR="00A410A7" w:rsidRDefault="001E2EDB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JROTC Introduction</w:t>
            </w:r>
          </w:p>
          <w:p w14:paraId="42094E0B" w14:textId="044C7F37" w:rsidR="00DB3DE2" w:rsidRPr="006D32FE" w:rsidRDefault="00DB3DE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1C1L1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B1EC7" w14:textId="77777777" w:rsidR="00A410A7" w:rsidRDefault="001E2EDB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JROTC Introduction</w:t>
            </w:r>
          </w:p>
          <w:p w14:paraId="7A03C3D9" w14:textId="180D9358" w:rsidR="00DB3DE2" w:rsidRPr="006D32FE" w:rsidRDefault="00DB3DE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DB3DE2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1C1L1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31BF6" w14:textId="77777777" w:rsidR="00A410A7" w:rsidRDefault="00EE7601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E2EDB">
              <w:rPr>
                <w:rFonts w:ascii="Cambria" w:hAnsi="Cambria"/>
                <w:b/>
                <w:sz w:val="20"/>
                <w:szCs w:val="20"/>
              </w:rPr>
              <w:t>TEAM BUILDING AND DRILL</w:t>
            </w:r>
          </w:p>
          <w:p w14:paraId="7D7D6373" w14:textId="77C5E6C8" w:rsidR="00DB3DE2" w:rsidRPr="006D32FE" w:rsidRDefault="00DB3DE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U1C3L1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94F74" w14:textId="77777777" w:rsidR="00A410A7" w:rsidRDefault="001E2EDB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E2EDB">
              <w:rPr>
                <w:rFonts w:ascii="Cambria" w:hAnsi="Cambria"/>
                <w:b/>
                <w:sz w:val="20"/>
                <w:szCs w:val="20"/>
              </w:rPr>
              <w:t>TEAM BUILDING AND DRILL</w:t>
            </w:r>
          </w:p>
          <w:p w14:paraId="4E5D2A4A" w14:textId="3CFC9434" w:rsidR="00DB3DE2" w:rsidRPr="001E2EDB" w:rsidRDefault="00DB3DE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DB3DE2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1C3L1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22DA1" w14:textId="77777777" w:rsidR="00A410A7" w:rsidRDefault="00EE7601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Introduction to Physical Fitness</w:t>
            </w:r>
          </w:p>
          <w:p w14:paraId="672C27EE" w14:textId="54DE3F36" w:rsidR="00DB3DE2" w:rsidRPr="006D32FE" w:rsidRDefault="00DB3DE2" w:rsidP="00DB3DE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2C6L2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07AEE795" w:rsidR="00A410A7" w:rsidRPr="006D32FE" w:rsidRDefault="001E2EDB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Style w:val="normaltextrun"/>
                <w:color w:val="000000"/>
                <w:bdr w:val="none" w:sz="0" w:space="0" w:color="auto" w:frame="1"/>
              </w:rPr>
              <w:t>Culture and Climate / SEL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F2CCD" w14:textId="59A89251" w:rsidR="002F3AB8" w:rsidRPr="002F3AB8" w:rsidRDefault="00EE7601" w:rsidP="002F3AB8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sz w:val="20"/>
                <w:szCs w:val="20"/>
              </w:rPr>
            </w:pPr>
            <w:r w:rsidRPr="00EE7601">
              <w:rPr>
                <w:rFonts w:ascii="Cambria" w:hAnsi="Cambria"/>
                <w:sz w:val="20"/>
                <w:szCs w:val="20"/>
              </w:rPr>
              <w:t xml:space="preserve">CWBAT </w:t>
            </w:r>
            <w:r>
              <w:rPr>
                <w:rFonts w:ascii="Cambria" w:hAnsi="Cambria"/>
                <w:b/>
                <w:sz w:val="20"/>
                <w:szCs w:val="20"/>
              </w:rPr>
              <w:t>d</w:t>
            </w:r>
            <w:r w:rsidRPr="00EE7601">
              <w:rPr>
                <w:rFonts w:ascii="Cambria" w:hAnsi="Cambria"/>
                <w:b/>
                <w:sz w:val="20"/>
                <w:szCs w:val="20"/>
              </w:rPr>
              <w:t>escribe</w:t>
            </w:r>
            <w:r w:rsidRPr="00EE7601">
              <w:rPr>
                <w:rFonts w:ascii="Cambria" w:hAnsi="Cambria"/>
                <w:sz w:val="20"/>
                <w:szCs w:val="20"/>
              </w:rPr>
              <w:t xml:space="preserve"> the origin of the Army JROTC program</w:t>
            </w:r>
            <w:r w:rsidR="002F3AB8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F3AB8" w:rsidRPr="002F3AB8">
              <w:rPr>
                <w:rFonts w:ascii="Cambria" w:hAnsi="Cambria"/>
                <w:sz w:val="20"/>
                <w:szCs w:val="20"/>
              </w:rPr>
              <w:t xml:space="preserve">IOT </w:t>
            </w:r>
            <w:r w:rsidR="002F3AB8">
              <w:rPr>
                <w:rFonts w:ascii="Cambria" w:hAnsi="Cambria"/>
                <w:b/>
                <w:sz w:val="20"/>
                <w:szCs w:val="20"/>
              </w:rPr>
              <w:t>i</w:t>
            </w:r>
            <w:r w:rsidR="002F3AB8" w:rsidRPr="002F3AB8">
              <w:rPr>
                <w:rFonts w:ascii="Cambria" w:hAnsi="Cambria"/>
                <w:b/>
                <w:sz w:val="20"/>
                <w:szCs w:val="20"/>
              </w:rPr>
              <w:t>dentify</w:t>
            </w:r>
            <w:r w:rsidR="002F3AB8" w:rsidRPr="002F3AB8">
              <w:rPr>
                <w:rFonts w:ascii="Cambria" w:hAnsi="Cambria"/>
                <w:sz w:val="20"/>
                <w:szCs w:val="20"/>
              </w:rPr>
              <w:t xml:space="preserve"> the program outcomes of the Army JROTC program</w:t>
            </w:r>
          </w:p>
          <w:p w14:paraId="16951260" w14:textId="2259152B" w:rsidR="00EE7601" w:rsidRPr="00EE7601" w:rsidRDefault="00EE7601" w:rsidP="00EE7601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sz w:val="20"/>
                <w:szCs w:val="20"/>
              </w:rPr>
            </w:pPr>
          </w:p>
          <w:p w14:paraId="01D8BB28" w14:textId="794344F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2C1F2" w14:textId="77777777" w:rsidR="002F3AB8" w:rsidRPr="002F3AB8" w:rsidRDefault="002F3AB8" w:rsidP="002F3AB8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rFonts w:ascii="Cambria" w:hAnsi="Cambria"/>
                <w:sz w:val="20"/>
                <w:szCs w:val="20"/>
              </w:rPr>
            </w:pPr>
            <w:r w:rsidRPr="00EE7601">
              <w:rPr>
                <w:rFonts w:ascii="Cambria" w:hAnsi="Cambria"/>
                <w:sz w:val="20"/>
                <w:szCs w:val="20"/>
              </w:rPr>
              <w:t xml:space="preserve">CWBAT </w:t>
            </w:r>
            <w:r>
              <w:rPr>
                <w:rFonts w:ascii="Cambria" w:hAnsi="Cambria"/>
                <w:b/>
                <w:sz w:val="20"/>
                <w:szCs w:val="20"/>
              </w:rPr>
              <w:t>d</w:t>
            </w:r>
            <w:r w:rsidRPr="00EE7601">
              <w:rPr>
                <w:rFonts w:ascii="Cambria" w:hAnsi="Cambria"/>
                <w:b/>
                <w:sz w:val="20"/>
                <w:szCs w:val="20"/>
              </w:rPr>
              <w:t>escribe</w:t>
            </w:r>
            <w:r w:rsidRPr="00EE7601">
              <w:rPr>
                <w:rFonts w:ascii="Cambria" w:hAnsi="Cambria"/>
                <w:sz w:val="20"/>
                <w:szCs w:val="20"/>
              </w:rPr>
              <w:t xml:space="preserve"> the origin of the Army JROTC program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2F3AB8">
              <w:rPr>
                <w:rFonts w:ascii="Cambria" w:hAnsi="Cambria"/>
                <w:sz w:val="20"/>
                <w:szCs w:val="20"/>
              </w:rPr>
              <w:t xml:space="preserve">IOT </w:t>
            </w:r>
            <w:r>
              <w:rPr>
                <w:rFonts w:ascii="Cambria" w:hAnsi="Cambria"/>
                <w:b/>
                <w:sz w:val="20"/>
                <w:szCs w:val="20"/>
              </w:rPr>
              <w:t>i</w:t>
            </w:r>
            <w:r w:rsidRPr="002F3AB8">
              <w:rPr>
                <w:rFonts w:ascii="Cambria" w:hAnsi="Cambria"/>
                <w:b/>
                <w:sz w:val="20"/>
                <w:szCs w:val="20"/>
              </w:rPr>
              <w:t>dentify</w:t>
            </w:r>
            <w:r w:rsidRPr="002F3AB8">
              <w:rPr>
                <w:rFonts w:ascii="Cambria" w:hAnsi="Cambria"/>
                <w:sz w:val="20"/>
                <w:szCs w:val="20"/>
              </w:rPr>
              <w:t xml:space="preserve"> the program outcomes of the Army JROTC program</w:t>
            </w:r>
          </w:p>
          <w:p w14:paraId="2EDCF9AA" w14:textId="16B6AE5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4F886" w14:textId="112A650C" w:rsidR="00DB3DE2" w:rsidRPr="00DB3DE2" w:rsidRDefault="00DB3DE2" w:rsidP="00DB3DE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WBAT </w:t>
            </w:r>
            <w:r w:rsidRPr="00DB3DE2">
              <w:rPr>
                <w:rFonts w:ascii="Cambria" w:hAnsi="Cambria"/>
                <w:b/>
                <w:sz w:val="20"/>
                <w:szCs w:val="20"/>
              </w:rPr>
              <w:t>summarize</w:t>
            </w:r>
            <w:r w:rsidRPr="00DB3DE2">
              <w:rPr>
                <w:rFonts w:ascii="Cambria" w:hAnsi="Cambria"/>
                <w:sz w:val="20"/>
                <w:szCs w:val="20"/>
              </w:rPr>
              <w:t xml:space="preserve"> the origin of drill </w:t>
            </w:r>
            <w:r>
              <w:rPr>
                <w:rFonts w:ascii="Cambria" w:hAnsi="Cambria"/>
                <w:sz w:val="20"/>
                <w:szCs w:val="20"/>
              </w:rPr>
              <w:t>IOT</w:t>
            </w:r>
            <w:r w:rsidRPr="00DB3DE2">
              <w:rPr>
                <w:rFonts w:eastAsia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b/>
                <w:sz w:val="20"/>
                <w:szCs w:val="20"/>
              </w:rPr>
              <w:t>i</w:t>
            </w:r>
            <w:r w:rsidRPr="00DB3DE2">
              <w:rPr>
                <w:rFonts w:ascii="Cambria" w:hAnsi="Cambria"/>
                <w:b/>
                <w:sz w:val="20"/>
                <w:szCs w:val="20"/>
              </w:rPr>
              <w:t>dentify</w:t>
            </w:r>
            <w:r w:rsidRPr="00DB3DE2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DB3DE2">
              <w:rPr>
                <w:rFonts w:ascii="Cambria" w:hAnsi="Cambria"/>
                <w:bCs/>
                <w:sz w:val="20"/>
                <w:szCs w:val="20"/>
              </w:rPr>
              <w:t>skills learned by drilling</w:t>
            </w:r>
          </w:p>
          <w:p w14:paraId="5D23F95C" w14:textId="1BBFA06F" w:rsidR="00A410A7" w:rsidRPr="006D32FE" w:rsidRDefault="00A410A7" w:rsidP="00DB3DE2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50D98" w14:textId="2AA44C55" w:rsidR="00DB3DE2" w:rsidRPr="00DB3DE2" w:rsidRDefault="00DB3DE2" w:rsidP="00DB3DE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CWBAT c</w:t>
            </w:r>
            <w:r w:rsidRPr="00DB3DE2">
              <w:rPr>
                <w:rFonts w:ascii="Cambria" w:hAnsi="Cambria"/>
                <w:b/>
                <w:sz w:val="20"/>
                <w:szCs w:val="20"/>
              </w:rPr>
              <w:t>ompare</w:t>
            </w:r>
            <w:r w:rsidRPr="00DB3DE2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DB3DE2">
              <w:rPr>
                <w:rFonts w:ascii="Cambria" w:hAnsi="Cambria"/>
                <w:bCs/>
                <w:sz w:val="20"/>
                <w:szCs w:val="20"/>
              </w:rPr>
              <w:t xml:space="preserve">the qualities of teamwork instilled in the Continental Army 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IOT </w:t>
            </w:r>
            <w:r w:rsidRPr="005F3683">
              <w:rPr>
                <w:rFonts w:ascii="Cambria" w:hAnsi="Cambria"/>
                <w:b/>
                <w:bCs/>
                <w:sz w:val="20"/>
                <w:szCs w:val="20"/>
              </w:rPr>
              <w:t>determine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r w:rsidRPr="00DB3DE2">
              <w:rPr>
                <w:rFonts w:ascii="Cambria" w:hAnsi="Cambria"/>
                <w:bCs/>
                <w:sz w:val="20"/>
                <w:szCs w:val="20"/>
              </w:rPr>
              <w:t>the teamwork qualities that military drill develops today</w:t>
            </w:r>
          </w:p>
          <w:p w14:paraId="5F3791F1" w14:textId="62FD9B6A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BF274" w14:textId="04380422" w:rsidR="00773039" w:rsidRPr="00773039" w:rsidRDefault="00773039" w:rsidP="0077303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WBAT </w:t>
            </w:r>
            <w:r>
              <w:rPr>
                <w:rFonts w:ascii="Cambria" w:hAnsi="Cambria"/>
                <w:b/>
                <w:sz w:val="20"/>
                <w:szCs w:val="20"/>
              </w:rPr>
              <w:t>i</w:t>
            </w:r>
            <w:r w:rsidRPr="00773039">
              <w:rPr>
                <w:rFonts w:ascii="Cambria" w:hAnsi="Cambria"/>
                <w:b/>
                <w:sz w:val="20"/>
                <w:szCs w:val="20"/>
              </w:rPr>
              <w:t>dentify</w:t>
            </w:r>
            <w:r w:rsidRPr="00773039">
              <w:rPr>
                <w:rFonts w:ascii="Cambria" w:hAnsi="Cambria"/>
                <w:sz w:val="20"/>
                <w:szCs w:val="20"/>
              </w:rPr>
              <w:t xml:space="preserve"> the benefits of exercise</w:t>
            </w:r>
            <w:r>
              <w:rPr>
                <w:rFonts w:ascii="Cambria" w:hAnsi="Cambria"/>
                <w:sz w:val="20"/>
                <w:szCs w:val="20"/>
              </w:rPr>
              <w:t xml:space="preserve"> IOT </w:t>
            </w:r>
            <w:r>
              <w:rPr>
                <w:rFonts w:ascii="Cambria" w:hAnsi="Cambria"/>
                <w:b/>
                <w:sz w:val="20"/>
                <w:szCs w:val="20"/>
              </w:rPr>
              <w:t>d</w:t>
            </w:r>
            <w:r w:rsidRPr="00773039">
              <w:rPr>
                <w:rFonts w:ascii="Cambria" w:hAnsi="Cambria"/>
                <w:b/>
                <w:sz w:val="20"/>
                <w:szCs w:val="20"/>
              </w:rPr>
              <w:t>escribe</w:t>
            </w:r>
            <w:r w:rsidRPr="00773039">
              <w:rPr>
                <w:rFonts w:ascii="Cambria" w:hAnsi="Cambria"/>
                <w:sz w:val="20"/>
                <w:szCs w:val="20"/>
              </w:rPr>
              <w:t xml:space="preserve"> ways to increase </w:t>
            </w:r>
            <w:r>
              <w:rPr>
                <w:rFonts w:ascii="Cambria" w:hAnsi="Cambria"/>
                <w:sz w:val="20"/>
                <w:szCs w:val="20"/>
              </w:rPr>
              <w:t>your</w:t>
            </w:r>
            <w:r w:rsidRPr="00773039">
              <w:rPr>
                <w:rFonts w:ascii="Cambria" w:hAnsi="Cambria"/>
                <w:sz w:val="20"/>
                <w:szCs w:val="20"/>
              </w:rPr>
              <w:t xml:space="preserve"> fitness level</w:t>
            </w:r>
          </w:p>
          <w:p w14:paraId="13EF460E" w14:textId="018DC548" w:rsidR="00773039" w:rsidRPr="00773039" w:rsidRDefault="00773039" w:rsidP="0077303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5BC7A7BB" w:rsidR="00A410A7" w:rsidRPr="006D32FE" w:rsidRDefault="00A410A7" w:rsidP="0077303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284"/>
        <w:gridCol w:w="2409"/>
        <w:gridCol w:w="2449"/>
        <w:gridCol w:w="2679"/>
        <w:gridCol w:w="2566"/>
      </w:tblGrid>
      <w:tr w:rsidR="00955D52" w:rsidRPr="006D32FE" w14:paraId="49219E4D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9A7B38" w:rsidR="00955D52" w:rsidRPr="002F3AB8" w:rsidRDefault="002F3AB8" w:rsidP="00AA5D83">
            <w:pPr>
              <w:widowControl w:val="0"/>
              <w:spacing w:line="240" w:lineRule="auto"/>
              <w:rPr>
                <w:rFonts w:ascii="Candara" w:hAnsi="Candara"/>
                <w:color w:val="FF0000"/>
                <w:sz w:val="20"/>
                <w:szCs w:val="20"/>
              </w:rPr>
            </w:pPr>
            <w:r w:rsidRPr="002F3AB8">
              <w:rPr>
                <w:rFonts w:ascii="Candara" w:hAnsi="Candara"/>
                <w:sz w:val="20"/>
                <w:szCs w:val="20"/>
              </w:rPr>
              <w:t>JROTC program promotes personal success and citizenship</w:t>
            </w:r>
            <w:r>
              <w:rPr>
                <w:rFonts w:ascii="Candara" w:hAnsi="Candara"/>
                <w:sz w:val="20"/>
                <w:szCs w:val="20"/>
              </w:rPr>
              <w:t>.  We do not enlist cadets in the military.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6F5B7942" w:rsidR="00955D52" w:rsidRPr="006D32FE" w:rsidRDefault="002F3AB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2F3AB8">
              <w:rPr>
                <w:rFonts w:ascii="Candara" w:hAnsi="Candara"/>
                <w:sz w:val="20"/>
                <w:szCs w:val="20"/>
              </w:rPr>
              <w:t>JROTC program promotes personal success and citizenship</w:t>
            </w:r>
            <w:r>
              <w:rPr>
                <w:rFonts w:ascii="Candara" w:hAnsi="Candara"/>
                <w:sz w:val="20"/>
                <w:szCs w:val="20"/>
              </w:rPr>
              <w:t>.  We do not enlist cadets in the militar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38A5B55" w:rsidR="00955D52" w:rsidRPr="006D32FE" w:rsidRDefault="005F3683" w:rsidP="005F36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racticing Drill &amp; Ceremony does not teach </w:t>
            </w:r>
            <w:r w:rsidRPr="005F3683">
              <w:rPr>
                <w:rFonts w:ascii="Cambria" w:hAnsi="Cambria"/>
                <w:sz w:val="20"/>
                <w:szCs w:val="20"/>
              </w:rPr>
              <w:t xml:space="preserve">skills </w:t>
            </w:r>
            <w:r>
              <w:rPr>
                <w:rFonts w:ascii="Cambria" w:hAnsi="Cambria"/>
                <w:sz w:val="20"/>
                <w:szCs w:val="20"/>
              </w:rPr>
              <w:t xml:space="preserve">that </w:t>
            </w:r>
            <w:r w:rsidRPr="005F3683">
              <w:rPr>
                <w:rFonts w:ascii="Cambria" w:hAnsi="Cambria"/>
                <w:sz w:val="20"/>
                <w:szCs w:val="20"/>
              </w:rPr>
              <w:t xml:space="preserve">can be used in your </w:t>
            </w:r>
            <w:r>
              <w:rPr>
                <w:rFonts w:ascii="Cambria" w:hAnsi="Cambria"/>
                <w:sz w:val="20"/>
                <w:szCs w:val="20"/>
              </w:rPr>
              <w:t xml:space="preserve">everyday </w:t>
            </w:r>
            <w:r w:rsidRPr="005F3683">
              <w:rPr>
                <w:rFonts w:ascii="Cambria" w:hAnsi="Cambria"/>
                <w:sz w:val="20"/>
                <w:szCs w:val="20"/>
              </w:rPr>
              <w:t>life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7904EC8" w:rsidR="00955D52" w:rsidRPr="006D32FE" w:rsidRDefault="005F368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F3683">
              <w:rPr>
                <w:rFonts w:ascii="Cambria" w:hAnsi="Cambria"/>
                <w:sz w:val="20"/>
                <w:szCs w:val="20"/>
              </w:rPr>
              <w:t>Practicing Drill &amp; Ceremony does not teach skills that can be used in your everyday lif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0DB4AD2" w:rsidR="00865CE8" w:rsidRPr="002F3AB8" w:rsidRDefault="002F3AB8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2F3AB8">
              <w:rPr>
                <w:rFonts w:ascii="Cambria" w:hAnsi="Cambria"/>
                <w:bCs/>
                <w:color w:val="auto"/>
                <w:sz w:val="20"/>
                <w:szCs w:val="20"/>
              </w:rPr>
              <w:t>Cadets introduce themselves and state one thing they know about JROTC and one way they think they’ll benefit from the program.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5CD05059" w:rsidR="00865CE8" w:rsidRPr="006D32FE" w:rsidRDefault="002F3AB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2F3AB8">
              <w:rPr>
                <w:rFonts w:ascii="Cambria" w:hAnsi="Cambria"/>
                <w:bCs/>
                <w:color w:val="auto"/>
                <w:sz w:val="20"/>
                <w:szCs w:val="20"/>
              </w:rPr>
              <w:t>Cadets introduce themselves and state one thing they know about JROTC and one way they think they’ll benefit from the program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4730D76" w:rsidR="00865CE8" w:rsidRPr="006D32FE" w:rsidRDefault="005F368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F3683">
              <w:rPr>
                <w:rFonts w:ascii="Cambria" w:hAnsi="Cambria"/>
                <w:sz w:val="20"/>
                <w:szCs w:val="20"/>
              </w:rPr>
              <w:t>Cadets define drill and create a chart to show what non-military drills they know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452390E" w:rsidR="00865CE8" w:rsidRPr="006D32FE" w:rsidRDefault="005F368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F3683">
              <w:rPr>
                <w:rFonts w:ascii="Cambria" w:hAnsi="Cambria"/>
                <w:bCs/>
                <w:sz w:val="20"/>
                <w:szCs w:val="20"/>
              </w:rPr>
              <w:t>Cadets write their responses to the Essential Question as they come into clas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529E7" w14:textId="77777777" w:rsidR="00773039" w:rsidRPr="00773039" w:rsidRDefault="00773039" w:rsidP="00773039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773039">
              <w:rPr>
                <w:rFonts w:ascii="Cambria" w:hAnsi="Cambria"/>
                <w:bCs/>
                <w:sz w:val="20"/>
                <w:szCs w:val="20"/>
              </w:rPr>
              <w:t>Cadets participate in the Test Your Fitness Knowledge game to test their knowledge about the benefits of exercise.</w:t>
            </w:r>
          </w:p>
          <w:p w14:paraId="2A2DFE4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13E11FB4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731D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5211DF88" w:rsidR="00A76F6B" w:rsidRPr="00A76F6B" w:rsidRDefault="002F3AB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assroom Introductions </w:t>
            </w:r>
            <w:r w:rsidR="00A76F6B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00A76F6B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DA52E4D" w14:textId="3CB56843" w:rsidR="002F3AB8" w:rsidRPr="00A76F6B" w:rsidRDefault="002F3AB8" w:rsidP="002F3AB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JROTC Ice Breaker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F731D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850844E" w14:textId="1C5E9F5C" w:rsidR="002F3AB8" w:rsidRPr="00F731DE" w:rsidRDefault="002F3AB8" w:rsidP="002F3AB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adet Personal Data Sheets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5145A92" w14:textId="6F2413DC" w:rsidR="00F731DE" w:rsidRPr="00A76F6B" w:rsidRDefault="00F731DE" w:rsidP="002F3AB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731DE"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>Class</w:t>
            </w: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>room</w:t>
            </w:r>
            <w:r w:rsidRPr="00F731DE"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 xml:space="preserve"> expectations/routines</w:t>
            </w: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  <w:r>
              <w:rPr>
                <w:rStyle w:val="normaltextrun"/>
                <w:sz w:val="20"/>
                <w:szCs w:val="20"/>
                <w:shd w:val="clear" w:color="auto" w:fill="FFFFFF"/>
              </w:rPr>
              <w:t> </w:t>
            </w:r>
          </w:p>
          <w:p w14:paraId="3D14C871" w14:textId="23DD8B43" w:rsidR="00C80C96" w:rsidRDefault="00C80C96" w:rsidP="00F731D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9E54AE" w14:textId="5F50D670" w:rsidR="00C80C96" w:rsidRPr="002F3AB8" w:rsidRDefault="00C80C96" w:rsidP="002F3AB8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DF064C8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731D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CE1184" w14:textId="2D9FBD56" w:rsidR="00F731DE" w:rsidRPr="00A76F6B" w:rsidRDefault="00F731DE" w:rsidP="00F731D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731DE"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>Class</w:t>
            </w: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>room</w:t>
            </w:r>
            <w:r w:rsidRPr="00F731DE"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 xml:space="preserve"> expectations/routines</w:t>
            </w: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99991F" w14:textId="34E6EFEC" w:rsidR="00C80C96" w:rsidRDefault="00F731D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731DE">
              <w:rPr>
                <w:rStyle w:val="normaltextrun"/>
                <w:rFonts w:ascii="Cambria" w:hAnsi="Cambria"/>
                <w:sz w:val="20"/>
                <w:szCs w:val="20"/>
                <w:shd w:val="clear" w:color="auto" w:fill="FFFFFF"/>
              </w:rPr>
              <w:t>Course Syllabus</w:t>
            </w:r>
            <w:r>
              <w:rPr>
                <w:rStyle w:val="normaltextrun"/>
                <w:sz w:val="20"/>
                <w:szCs w:val="20"/>
                <w:shd w:val="clear" w:color="auto" w:fill="FFFFFF"/>
              </w:rPr>
              <w:t> 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C239970" w14:textId="66AEBD56" w:rsidR="00A410A7" w:rsidRPr="00F731DE" w:rsidRDefault="00A410A7" w:rsidP="00F731D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4C7B2CB9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5F368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DA173A6" w14:textId="5B2F9E73" w:rsidR="00C80C96" w:rsidRPr="00A76F6B" w:rsidRDefault="005F3683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JROTC Ice Breaker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DE68A5" w14:textId="2E45D890" w:rsidR="00C80C96" w:rsidRPr="005F3683" w:rsidRDefault="005F3683" w:rsidP="005F368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68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JROTC Welcome Slides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9E4C10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C22BD7" w14:textId="50097337" w:rsidR="00A410A7" w:rsidRPr="006D32FE" w:rsidRDefault="00A410A7" w:rsidP="009E4C1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285E7F2C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5F368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F05A99" w14:textId="0585CDBE" w:rsidR="00C80C96" w:rsidRDefault="005F3683" w:rsidP="005F368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68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JROTC Welcome </w:t>
            </w:r>
            <w:r w:rsidR="009E4C10" w:rsidRPr="005F368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lides </w:t>
            </w:r>
            <w:r w:rsidR="009E4C10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9E4C10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0</w:t>
            </w:r>
            <w:r w:rsidR="009E4C10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AB37F86" w14:textId="325D4EB3" w:rsidR="009E4C10" w:rsidRDefault="009E4C10" w:rsidP="009E4C1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5F3683">
              <w:rPr>
                <w:rFonts w:ascii="Cambria" w:hAnsi="Cambria"/>
                <w:color w:val="000000" w:themeColor="text1"/>
                <w:sz w:val="20"/>
                <w:szCs w:val="20"/>
              </w:rPr>
              <w:t>Demonstrate What You Know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0189BE3" w14:textId="38E10FD5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F8E24C1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77303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0926E2A" w14:textId="2B30808B" w:rsidR="00C80C96" w:rsidRPr="00A76F6B" w:rsidRDefault="00773039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B</w:t>
            </w:r>
            <w:r w:rsidRPr="00773039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riefing on setting and monitoring fitness goals</w:t>
            </w:r>
            <w:r w:rsidRPr="00773039">
              <w:rPr>
                <w:rFonts w:ascii="Cambria" w:hAnsi="Cambria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B2149EE" w14:textId="43B11B1C" w:rsidR="00A410A7" w:rsidRPr="00E90284" w:rsidRDefault="00773039" w:rsidP="00E9028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Model/Execute Physical Training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25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</w:tr>
      <w:tr w:rsidR="00A410A7" w:rsidRPr="006D32FE" w14:paraId="23531563" w14:textId="77777777" w:rsidTr="00F731D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DB42F6B" w:rsidR="00A410A7" w:rsidRPr="00F731DE" w:rsidRDefault="00F731DE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731DE">
              <w:rPr>
                <w:rFonts w:ascii="Cambria" w:hAnsi="Cambria"/>
                <w:bCs/>
                <w:color w:val="auto"/>
                <w:sz w:val="20"/>
                <w:szCs w:val="20"/>
              </w:rPr>
              <w:t>Cadets listen to a presentation about the JROTC program and its history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45F682C0" w:rsidR="00A410A7" w:rsidRPr="006D32FE" w:rsidRDefault="00F731DE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F731DE">
              <w:rPr>
                <w:rFonts w:ascii="Cambria" w:hAnsi="Cambria"/>
                <w:bCs/>
                <w:sz w:val="20"/>
                <w:szCs w:val="20"/>
              </w:rPr>
              <w:t>Cadets listen to a presentation about the JROTC program and its histor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589BFB99" w:rsidR="00516250" w:rsidRPr="006D32FE" w:rsidRDefault="00516250" w:rsidP="00AA5D83">
            <w:pPr>
              <w:rPr>
                <w:rFonts w:ascii="Cambria" w:hAnsi="Cambria"/>
                <w:sz w:val="20"/>
                <w:szCs w:val="20"/>
              </w:rPr>
            </w:pPr>
            <w:r w:rsidRPr="00516250">
              <w:rPr>
                <w:rFonts w:ascii="Cambria" w:hAnsi="Cambria"/>
                <w:sz w:val="20"/>
                <w:szCs w:val="20"/>
              </w:rPr>
              <w:t>Instructor lead a presentation on how drill originat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34D61511" w:rsidR="00A410A7" w:rsidRPr="006D32FE" w:rsidRDefault="00516250" w:rsidP="009E4C10">
            <w:pPr>
              <w:rPr>
                <w:rFonts w:ascii="Cambria" w:hAnsi="Cambria"/>
                <w:sz w:val="20"/>
                <w:szCs w:val="20"/>
              </w:rPr>
            </w:pPr>
            <w:r w:rsidRPr="00516250">
              <w:rPr>
                <w:rFonts w:ascii="Cambria" w:hAnsi="Cambria"/>
                <w:sz w:val="20"/>
                <w:szCs w:val="20"/>
              </w:rPr>
              <w:t>Instructor model JROTC stationary commands for Cade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7B6F1666" w:rsidR="00A410A7" w:rsidRPr="006D32FE" w:rsidRDefault="00E9028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0284">
              <w:rPr>
                <w:rFonts w:ascii="Cambria" w:hAnsi="Cambria"/>
                <w:bCs/>
                <w:sz w:val="20"/>
                <w:szCs w:val="20"/>
              </w:rPr>
              <w:t>Cadets listen to a briefing on the benefits of physical activity and increasing their levels of fitness</w:t>
            </w:r>
          </w:p>
        </w:tc>
      </w:tr>
      <w:tr w:rsidR="006D32FE" w:rsidRPr="006D32FE" w14:paraId="31E3260D" w14:textId="77777777" w:rsidTr="00F731D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65D0153F" w:rsidR="006D32FE" w:rsidRPr="00F731DE" w:rsidRDefault="00F731DE" w:rsidP="00243B2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731DE">
              <w:rPr>
                <w:rFonts w:ascii="Cambria" w:hAnsi="Cambria"/>
                <w:bCs/>
                <w:color w:val="auto"/>
                <w:sz w:val="20"/>
                <w:szCs w:val="20"/>
              </w:rPr>
              <w:t xml:space="preserve">Cadets </w:t>
            </w:r>
            <w:r>
              <w:rPr>
                <w:rFonts w:ascii="Cambria" w:hAnsi="Cambria"/>
                <w:bCs/>
                <w:color w:val="auto"/>
                <w:sz w:val="20"/>
                <w:szCs w:val="20"/>
              </w:rPr>
              <w:t xml:space="preserve">discuss </w:t>
            </w:r>
            <w:r w:rsidR="00243B29">
              <w:rPr>
                <w:rFonts w:ascii="Cambria" w:hAnsi="Cambria"/>
                <w:bCs/>
                <w:color w:val="auto"/>
                <w:sz w:val="20"/>
                <w:szCs w:val="20"/>
              </w:rPr>
              <w:t>course opportunities in small group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2CDFD4CA" w:rsidR="006D32FE" w:rsidRPr="006D32FE" w:rsidRDefault="00243B29" w:rsidP="00243B2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create classroom norms/ expectations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06E998C0" w:rsidR="00516250" w:rsidRPr="006D32FE" w:rsidRDefault="00516250" w:rsidP="006D32FE">
            <w:pPr>
              <w:rPr>
                <w:rFonts w:ascii="Cambria" w:hAnsi="Cambria"/>
                <w:sz w:val="20"/>
                <w:szCs w:val="20"/>
              </w:rPr>
            </w:pPr>
            <w:r w:rsidRPr="00516250">
              <w:rPr>
                <w:rFonts w:ascii="Cambria" w:hAnsi="Cambria"/>
                <w:sz w:val="20"/>
                <w:szCs w:val="20"/>
              </w:rPr>
              <w:t>Guide Cadets to discuss their experiences on teams and the characteristics of those team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409FC02B" w:rsidR="006D32FE" w:rsidRPr="006D32FE" w:rsidRDefault="00516250" w:rsidP="006D32FE">
            <w:pPr>
              <w:rPr>
                <w:rFonts w:ascii="Cambria" w:hAnsi="Cambria"/>
                <w:sz w:val="20"/>
                <w:szCs w:val="20"/>
              </w:rPr>
            </w:pPr>
            <w:r w:rsidRPr="00516250">
              <w:rPr>
                <w:rFonts w:ascii="Cambria" w:hAnsi="Cambria"/>
                <w:sz w:val="20"/>
                <w:szCs w:val="20"/>
              </w:rPr>
              <w:t>Cadets can move across the room as a large group as they respond to commands given by the Instructor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F037E35" w:rsidR="006D32FE" w:rsidRPr="006D32FE" w:rsidRDefault="00E9028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complete </w:t>
            </w:r>
            <w:r w:rsidRPr="00E90284">
              <w:rPr>
                <w:rFonts w:ascii="Cambria" w:hAnsi="Cambria"/>
                <w:sz w:val="20"/>
                <w:szCs w:val="20"/>
              </w:rPr>
              <w:t xml:space="preserve">Exercise #2 – My Fitness Goals and </w:t>
            </w:r>
            <w:r>
              <w:rPr>
                <w:rFonts w:ascii="Cambria" w:hAnsi="Cambria"/>
                <w:sz w:val="20"/>
                <w:szCs w:val="20"/>
              </w:rPr>
              <w:t>practice warm up exercises</w:t>
            </w:r>
          </w:p>
        </w:tc>
      </w:tr>
      <w:tr w:rsidR="006D32FE" w:rsidRPr="006D32FE" w14:paraId="70108707" w14:textId="77777777" w:rsidTr="00F731D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3EAE5E7" w:rsidR="006D32FE" w:rsidRPr="006D32FE" w:rsidRDefault="00243B2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43B29">
              <w:rPr>
                <w:rFonts w:ascii="Cambria" w:hAnsi="Cambria"/>
                <w:bCs/>
                <w:sz w:val="20"/>
                <w:szCs w:val="20"/>
              </w:rPr>
              <w:t>Cadets will</w:t>
            </w:r>
            <w:r w:rsidRPr="00243B29">
              <w:rPr>
                <w:rFonts w:ascii="Cambria" w:eastAsia="MS Mincho" w:hAnsi="Cambria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Cambria" w:eastAsia="MS Mincho" w:hAnsi="Cambria"/>
                <w:color w:val="auto"/>
                <w:sz w:val="20"/>
                <w:szCs w:val="20"/>
              </w:rPr>
              <w:t>explain</w:t>
            </w:r>
            <w:r w:rsidRPr="00243B29">
              <w:rPr>
                <w:rFonts w:ascii="Cambria" w:eastAsia="MS Mincho" w:hAnsi="Cambria"/>
                <w:color w:val="auto"/>
                <w:sz w:val="20"/>
                <w:szCs w:val="20"/>
              </w:rPr>
              <w:t xml:space="preserve"> how the Army JROTC program can make people better citizens and more successful in life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5770E6D2" w:rsidR="006D32FE" w:rsidRPr="006D32FE" w:rsidRDefault="00243B29" w:rsidP="00243B2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demonstrate proper classroom e</w:t>
            </w:r>
            <w:r w:rsidRPr="00243B29">
              <w:rPr>
                <w:rFonts w:ascii="Cambria" w:hAnsi="Cambria"/>
                <w:sz w:val="20"/>
                <w:szCs w:val="20"/>
              </w:rPr>
              <w:t>tiquett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0614C9ED" w:rsidR="006D32FE" w:rsidRPr="006D32FE" w:rsidRDefault="009E4C1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enior Cadets recite commands as Junior cadets execute them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6CB5934C" w:rsidR="006D32FE" w:rsidRPr="006D32FE" w:rsidRDefault="009E4C10" w:rsidP="009E4C10">
            <w:pPr>
              <w:rPr>
                <w:rFonts w:ascii="Cambria" w:hAnsi="Cambria"/>
                <w:sz w:val="20"/>
                <w:szCs w:val="20"/>
              </w:rPr>
            </w:pPr>
            <w:r w:rsidRPr="009E4C10">
              <w:rPr>
                <w:rFonts w:ascii="Cambria" w:hAnsi="Cambria"/>
                <w:sz w:val="20"/>
                <w:szCs w:val="20"/>
              </w:rPr>
              <w:t xml:space="preserve">Senior Cadets </w:t>
            </w:r>
            <w:r>
              <w:rPr>
                <w:rFonts w:ascii="Cambria" w:hAnsi="Cambria"/>
                <w:sz w:val="20"/>
                <w:szCs w:val="20"/>
              </w:rPr>
              <w:t>recite</w:t>
            </w:r>
            <w:r w:rsidRPr="009E4C10">
              <w:rPr>
                <w:rFonts w:ascii="Cambria" w:hAnsi="Cambria"/>
                <w:sz w:val="20"/>
                <w:szCs w:val="20"/>
              </w:rPr>
              <w:t xml:space="preserve"> commands as Junior cadets execute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02CB83F0" w:rsidR="006D32FE" w:rsidRPr="006D32FE" w:rsidRDefault="00E9028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demonstrate proper exercise movements</w:t>
            </w:r>
          </w:p>
        </w:tc>
      </w:tr>
      <w:tr w:rsidR="00925459" w:rsidRPr="006D32FE" w14:paraId="3BA6C9C0" w14:textId="77777777" w:rsidTr="00516250">
        <w:trPr>
          <w:trHeight w:val="100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5334E616" w:rsidR="00925459" w:rsidRPr="00663A28" w:rsidRDefault="00663A28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63A28">
              <w:rPr>
                <w:rFonts w:ascii="Cambria" w:hAnsi="Cambria"/>
                <w:bCs/>
                <w:sz w:val="20"/>
                <w:szCs w:val="20"/>
              </w:rPr>
              <w:t>Cadets write their responses to the Essential Question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F5AE83C" w:rsidR="00925459" w:rsidRPr="006D32FE" w:rsidRDefault="00663A2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663A28">
              <w:rPr>
                <w:rFonts w:ascii="Cambria" w:hAnsi="Cambria"/>
                <w:bCs/>
                <w:sz w:val="20"/>
                <w:szCs w:val="20"/>
              </w:rPr>
              <w:t>Cadets write their responses to the Essential Ques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2BCCF0" w:rsidR="00925459" w:rsidRPr="006D32FE" w:rsidRDefault="00516250" w:rsidP="006D32FE">
            <w:pPr>
              <w:rPr>
                <w:rFonts w:ascii="Cambria" w:hAnsi="Cambria"/>
                <w:sz w:val="20"/>
                <w:szCs w:val="20"/>
              </w:rPr>
            </w:pPr>
            <w:r w:rsidRPr="00516250">
              <w:rPr>
                <w:rFonts w:ascii="Cambria" w:hAnsi="Cambria"/>
                <w:sz w:val="20"/>
                <w:szCs w:val="20"/>
              </w:rPr>
              <w:t>Guide Cadets to the learning objectives and key words in their Student Learning Plan to preview the lesson activiti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37A2ED4" w:rsidR="00925459" w:rsidRPr="006D32FE" w:rsidRDefault="0051625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create their own definition of the key term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6B243956" w:rsidR="00925459" w:rsidRPr="006D32FE" w:rsidRDefault="00E9028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0284">
              <w:rPr>
                <w:rFonts w:ascii="Cambria" w:hAnsi="Cambria"/>
                <w:bCs/>
                <w:sz w:val="20"/>
                <w:szCs w:val="20"/>
              </w:rPr>
              <w:t>Cadets complete Exercise #2 – My Fitness Goals</w:t>
            </w:r>
          </w:p>
        </w:tc>
      </w:tr>
      <w:tr w:rsidR="006D32FE" w:rsidRPr="006D32FE" w14:paraId="7B506449" w14:textId="77777777" w:rsidTr="00F731D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CF29DBE" w:rsidR="006D32FE" w:rsidRPr="00663A28" w:rsidRDefault="00663A28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63A28">
              <w:rPr>
                <w:rFonts w:ascii="Cambria" w:hAnsi="Cambria"/>
                <w:bCs/>
                <w:sz w:val="20"/>
                <w:szCs w:val="20"/>
              </w:rPr>
              <w:t>Allow more time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688DF4D" w:rsidR="006D32FE" w:rsidRPr="006D32FE" w:rsidRDefault="00663A2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ow more tim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176D855B" w:rsidR="006D32FE" w:rsidRPr="006D32FE" w:rsidRDefault="00D47123" w:rsidP="006D32FE">
            <w:pPr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Peer tutoring or peer suppor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34EE864E" w:rsidR="006D32FE" w:rsidRPr="006D32FE" w:rsidRDefault="00D47123" w:rsidP="006D32FE">
            <w:pPr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Peer tutoring or peer suppor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5FCA87FA" w:rsidR="006D32FE" w:rsidRPr="006D32FE" w:rsidRDefault="00D471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Simplified language in instructions</w:t>
            </w:r>
          </w:p>
        </w:tc>
      </w:tr>
      <w:tr w:rsidR="006D32FE" w:rsidRPr="006D32FE" w14:paraId="1E107C85" w14:textId="77777777" w:rsidTr="00F731D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4E487D81" w:rsidR="006D32FE" w:rsidRPr="00D47123" w:rsidRDefault="00D47123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D47123">
              <w:rPr>
                <w:rFonts w:ascii="Cambria" w:hAnsi="Cambria"/>
                <w:bCs/>
                <w:sz w:val="20"/>
                <w:szCs w:val="20"/>
              </w:rPr>
              <w:t xml:space="preserve">Simplify </w:t>
            </w:r>
            <w:r>
              <w:rPr>
                <w:rFonts w:ascii="Cambria" w:hAnsi="Cambria"/>
                <w:bCs/>
                <w:sz w:val="20"/>
                <w:szCs w:val="20"/>
              </w:rPr>
              <w:t>written and verbal instruction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B9993AD" w:rsidR="006D32FE" w:rsidRPr="006D32FE" w:rsidRDefault="00D4712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bCs/>
                <w:sz w:val="20"/>
                <w:szCs w:val="20"/>
              </w:rPr>
              <w:t xml:space="preserve">Simplify </w:t>
            </w:r>
            <w:r>
              <w:rPr>
                <w:rFonts w:ascii="Cambria" w:hAnsi="Cambria"/>
                <w:bCs/>
                <w:sz w:val="20"/>
                <w:szCs w:val="20"/>
              </w:rPr>
              <w:t>written and verbal instruc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6E59788" w:rsidR="006D32FE" w:rsidRPr="006D32FE" w:rsidRDefault="00D47123" w:rsidP="006D32FE">
            <w:pPr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Practice teacher modeling in clas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02785CD" w:rsidR="006D32FE" w:rsidRPr="006D32FE" w:rsidRDefault="00D47123" w:rsidP="006D32FE">
            <w:pPr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Practice teacher modeling in clas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0805C35F" w:rsidR="006D32FE" w:rsidRPr="006D32FE" w:rsidRDefault="00D471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Give students extended time when necessary</w:t>
            </w:r>
          </w:p>
        </w:tc>
      </w:tr>
      <w:tr w:rsidR="002E64B6" w:rsidRPr="006D32FE" w14:paraId="59B4D4E8" w14:textId="77777777" w:rsidTr="00F731D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2B8F4" w14:textId="726FFFBC" w:rsidR="00D47123" w:rsidRDefault="00D47123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explain how will JROTC help them</w:t>
            </w:r>
            <w:r w:rsidRPr="00D47123">
              <w:rPr>
                <w:rFonts w:ascii="Cambria" w:hAnsi="Cambria"/>
                <w:bCs/>
                <w:sz w:val="20"/>
                <w:szCs w:val="20"/>
              </w:rPr>
              <w:t xml:space="preserve"> become a better citizen</w:t>
            </w:r>
          </w:p>
          <w:p w14:paraId="19D64379" w14:textId="4A606AB4" w:rsidR="00D47123" w:rsidRPr="00D47123" w:rsidRDefault="00D47123" w:rsidP="006D32FE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07C2BBEF" w:rsidR="002E64B6" w:rsidRPr="006D32FE" w:rsidRDefault="00D4712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D47123">
              <w:rPr>
                <w:rFonts w:ascii="Cambria" w:hAnsi="Cambria"/>
                <w:sz w:val="20"/>
                <w:szCs w:val="20"/>
              </w:rPr>
              <w:t>Cadets complete the Introducing JROTC Performance Assessment Task, Exercise #3 – Who’s a Cad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4477ABC6" w:rsidR="002E64B6" w:rsidRPr="006D32FE" w:rsidRDefault="0012457D" w:rsidP="001245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</w:t>
            </w:r>
            <w:r w:rsidRPr="0012457D">
              <w:rPr>
                <w:rFonts w:ascii="Cambria" w:hAnsi="Cambria"/>
                <w:bCs/>
                <w:sz w:val="20"/>
                <w:szCs w:val="20"/>
              </w:rPr>
              <w:t xml:space="preserve">complete </w:t>
            </w:r>
            <w:r>
              <w:rPr>
                <w:rFonts w:ascii="Cambria" w:hAnsi="Cambria"/>
                <w:bCs/>
                <w:sz w:val="20"/>
                <w:szCs w:val="20"/>
              </w:rPr>
              <w:t>a</w:t>
            </w:r>
            <w:r w:rsidRPr="0012457D">
              <w:rPr>
                <w:rFonts w:ascii="Cambria" w:hAnsi="Cambria"/>
                <w:bCs/>
                <w:sz w:val="20"/>
                <w:szCs w:val="20"/>
              </w:rPr>
              <w:t xml:space="preserve"> key words review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53A1D64A" w:rsidR="002E64B6" w:rsidRPr="006D32FE" w:rsidRDefault="00516250" w:rsidP="006D32FE">
            <w:pPr>
              <w:rPr>
                <w:rFonts w:ascii="Cambria" w:hAnsi="Cambria"/>
                <w:sz w:val="20"/>
                <w:szCs w:val="20"/>
              </w:rPr>
            </w:pPr>
            <w:r w:rsidRPr="00516250">
              <w:rPr>
                <w:rFonts w:ascii="Cambria" w:hAnsi="Cambria"/>
                <w:bCs/>
                <w:sz w:val="20"/>
                <w:szCs w:val="20"/>
              </w:rPr>
              <w:t>Cadets complete the Team Building and Drill Performance Assessment Tas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52DF596" w:rsidR="002E64B6" w:rsidRPr="006D32FE" w:rsidRDefault="00E9028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0284">
              <w:rPr>
                <w:rFonts w:ascii="Cambria" w:hAnsi="Cambria"/>
                <w:bCs/>
                <w:sz w:val="20"/>
                <w:szCs w:val="20"/>
              </w:rPr>
              <w:t>Cadets reflect on the learning by re-addressing the lesson’s Essential Question.</w:t>
            </w:r>
          </w:p>
        </w:tc>
      </w:tr>
      <w:tr w:rsidR="002E64B6" w:rsidRPr="006D32FE" w14:paraId="5511715C" w14:textId="77777777" w:rsidTr="00F731D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42CB9C2" w:rsidR="002E64B6" w:rsidRPr="009D0666" w:rsidRDefault="009D0666" w:rsidP="002E64B6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9D0666">
              <w:rPr>
                <w:rFonts w:ascii="Cambria" w:hAnsi="Cambria"/>
                <w:bCs/>
                <w:sz w:val="20"/>
                <w:szCs w:val="20"/>
              </w:rPr>
              <w:t>Cadets move to small group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233AC29B" w:rsidR="002E64B6" w:rsidRPr="006D32FE" w:rsidRDefault="009D066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D0666">
              <w:rPr>
                <w:rFonts w:ascii="Cambria" w:hAnsi="Cambria"/>
                <w:sz w:val="20"/>
                <w:szCs w:val="20"/>
              </w:rPr>
              <w:t>Cadets move to small group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2C41E404" w:rsidR="002E64B6" w:rsidRPr="006D32FE" w:rsidRDefault="009D0666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word assessment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086F0E91" w:rsidR="002E64B6" w:rsidRPr="006D32FE" w:rsidRDefault="0012457D" w:rsidP="001245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Refer Cadet to attend JROTC after school tutoring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BC6C32B" w:rsidR="002E64B6" w:rsidRPr="006D32FE" w:rsidRDefault="00E90284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tructor model lesson tasks</w:t>
            </w:r>
          </w:p>
        </w:tc>
      </w:tr>
      <w:tr w:rsidR="002E64B6" w:rsidRPr="006D32FE" w14:paraId="0F6547DE" w14:textId="77777777" w:rsidTr="00F731D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41B48D0" w:rsidR="002E64B6" w:rsidRPr="008F2477" w:rsidRDefault="008F2477" w:rsidP="008F2477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ncourage c</w:t>
            </w:r>
            <w:r w:rsidRPr="008F2477">
              <w:rPr>
                <w:rFonts w:ascii="Cambria" w:hAnsi="Cambria"/>
                <w:bCs/>
                <w:sz w:val="20"/>
                <w:szCs w:val="20"/>
              </w:rPr>
              <w:t xml:space="preserve">adets to led small </w:t>
            </w:r>
            <w:proofErr w:type="spellStart"/>
            <w:r w:rsidRPr="008F2477">
              <w:rPr>
                <w:rFonts w:ascii="Cambria" w:hAnsi="Cambria"/>
                <w:bCs/>
                <w:sz w:val="20"/>
                <w:szCs w:val="20"/>
              </w:rPr>
              <w:t>group</w:t>
            </w:r>
            <w:r w:rsidR="0012457D">
              <w:rPr>
                <w:rFonts w:ascii="Cambria" w:hAnsi="Cambria"/>
                <w:bCs/>
                <w:sz w:val="20"/>
                <w:szCs w:val="20"/>
              </w:rPr>
              <w:t>a</w:t>
            </w:r>
            <w:r w:rsidRPr="008F2477">
              <w:rPr>
                <w:rFonts w:ascii="Cambria" w:hAnsi="Cambria"/>
                <w:bCs/>
                <w:sz w:val="20"/>
                <w:szCs w:val="20"/>
              </w:rPr>
              <w:t>s</w:t>
            </w:r>
            <w:proofErr w:type="spellEnd"/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62331E5" w:rsidR="002E64B6" w:rsidRPr="006D32FE" w:rsidRDefault="008F247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F2477">
              <w:rPr>
                <w:rFonts w:ascii="Cambria" w:hAnsi="Cambria"/>
                <w:sz w:val="20"/>
                <w:szCs w:val="20"/>
              </w:rPr>
              <w:t>Encourage cadets to led small group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03432D6B" w:rsidR="002E64B6" w:rsidRPr="006D32FE" w:rsidRDefault="009D0666" w:rsidP="002E64B6">
            <w:pPr>
              <w:rPr>
                <w:rFonts w:ascii="Cambria" w:hAnsi="Cambria"/>
                <w:sz w:val="20"/>
                <w:szCs w:val="20"/>
              </w:rPr>
            </w:pPr>
            <w:r w:rsidRPr="009D0666">
              <w:rPr>
                <w:rFonts w:ascii="Cambria" w:hAnsi="Cambria"/>
                <w:sz w:val="20"/>
                <w:szCs w:val="20"/>
              </w:rPr>
              <w:t>Use them as peer to peer instructo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109183" w:rsidR="002E64B6" w:rsidRPr="006D32FE" w:rsidRDefault="009D0666" w:rsidP="002E64B6">
            <w:pPr>
              <w:rPr>
                <w:rFonts w:ascii="Cambria" w:hAnsi="Cambria"/>
                <w:sz w:val="20"/>
                <w:szCs w:val="20"/>
              </w:rPr>
            </w:pPr>
            <w:r w:rsidRPr="009D0666">
              <w:rPr>
                <w:rFonts w:ascii="Cambria" w:hAnsi="Cambria"/>
                <w:sz w:val="20"/>
                <w:szCs w:val="20"/>
              </w:rPr>
              <w:t>Use them as peer to peer instructo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456ADCD5" w:rsidR="002E64B6" w:rsidRPr="006D32FE" w:rsidRDefault="008F2477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ow Cadets to model tasks</w:t>
            </w:r>
          </w:p>
        </w:tc>
      </w:tr>
      <w:tr w:rsidR="008031E8" w:rsidRPr="006D32FE" w14:paraId="51B3911D" w14:textId="77777777" w:rsidTr="00F731D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  <w:proofErr w:type="gramEnd"/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3C20D6E1" w:rsidR="008031E8" w:rsidRPr="006D32FE" w:rsidRDefault="005A07E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C42CD54" w:rsidR="008031E8" w:rsidRPr="006D32FE" w:rsidRDefault="005A07ED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3918C9E" w:rsidR="008031E8" w:rsidRPr="006D32FE" w:rsidRDefault="0012457D" w:rsidP="001245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v</w:t>
            </w:r>
            <w:r w:rsidRPr="0012457D">
              <w:rPr>
                <w:rFonts w:ascii="Cambria" w:hAnsi="Cambria"/>
                <w:sz w:val="20"/>
                <w:szCs w:val="20"/>
              </w:rPr>
              <w:t>iew a presentation on how drill originated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43F0C9FD" w:rsidR="008031E8" w:rsidRPr="006D32FE" w:rsidRDefault="0012457D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6F508A08" w:rsidR="008031E8" w:rsidRPr="006D32FE" w:rsidRDefault="00E90284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0284">
              <w:rPr>
                <w:rFonts w:ascii="Cambria" w:hAnsi="Cambria"/>
                <w:bCs/>
                <w:sz w:val="20"/>
                <w:szCs w:val="20"/>
              </w:rPr>
              <w:t>Cadets view Interactive Animation #1 – Benefits of Exercise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038D09AE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A5D99D" w14:textId="77777777" w:rsidR="00224219" w:rsidRDefault="00224219">
      <w:pPr>
        <w:spacing w:line="240" w:lineRule="auto"/>
      </w:pPr>
      <w:r>
        <w:separator/>
      </w:r>
    </w:p>
  </w:endnote>
  <w:endnote w:type="continuationSeparator" w:id="0">
    <w:p w14:paraId="2CE3D1A1" w14:textId="77777777" w:rsidR="00224219" w:rsidRDefault="002242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altName w:val="Goudy Stout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6FF2C5" w14:textId="77777777" w:rsidR="00224219" w:rsidRDefault="00224219">
      <w:pPr>
        <w:spacing w:line="240" w:lineRule="auto"/>
      </w:pPr>
      <w:r>
        <w:separator/>
      </w:r>
    </w:p>
  </w:footnote>
  <w:footnote w:type="continuationSeparator" w:id="0">
    <w:p w14:paraId="78FB408E" w14:textId="77777777" w:rsidR="00224219" w:rsidRDefault="002242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2D725805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2564EF">
          <w:rPr>
            <w:rFonts w:ascii="Cambria" w:hAnsi="Cambria"/>
            <w:noProof/>
            <w:sz w:val="18"/>
            <w:szCs w:val="18"/>
          </w:rPr>
          <w:t>4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8"/>
  </w:num>
  <w:num w:numId="3">
    <w:abstractNumId w:val="13"/>
  </w:num>
  <w:num w:numId="4">
    <w:abstractNumId w:val="41"/>
  </w:num>
  <w:num w:numId="5">
    <w:abstractNumId w:val="0"/>
  </w:num>
  <w:num w:numId="6">
    <w:abstractNumId w:val="4"/>
  </w:num>
  <w:num w:numId="7">
    <w:abstractNumId w:val="42"/>
  </w:num>
  <w:num w:numId="8">
    <w:abstractNumId w:val="1"/>
  </w:num>
  <w:num w:numId="9">
    <w:abstractNumId w:val="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0"/>
  </w:num>
  <w:num w:numId="12">
    <w:abstractNumId w:val="39"/>
  </w:num>
  <w:num w:numId="13">
    <w:abstractNumId w:val="12"/>
  </w:num>
  <w:num w:numId="14">
    <w:abstractNumId w:val="17"/>
  </w:num>
  <w:num w:numId="15">
    <w:abstractNumId w:val="37"/>
  </w:num>
  <w:num w:numId="16">
    <w:abstractNumId w:val="38"/>
  </w:num>
  <w:num w:numId="17">
    <w:abstractNumId w:val="26"/>
  </w:num>
  <w:num w:numId="18">
    <w:abstractNumId w:val="11"/>
  </w:num>
  <w:num w:numId="19">
    <w:abstractNumId w:val="20"/>
  </w:num>
  <w:num w:numId="20">
    <w:abstractNumId w:val="29"/>
  </w:num>
  <w:num w:numId="21">
    <w:abstractNumId w:val="23"/>
  </w:num>
  <w:num w:numId="22">
    <w:abstractNumId w:val="16"/>
  </w:num>
  <w:num w:numId="23">
    <w:abstractNumId w:val="31"/>
  </w:num>
  <w:num w:numId="24">
    <w:abstractNumId w:val="3"/>
  </w:num>
  <w:num w:numId="25">
    <w:abstractNumId w:val="2"/>
  </w:num>
  <w:num w:numId="26">
    <w:abstractNumId w:val="34"/>
  </w:num>
  <w:num w:numId="27">
    <w:abstractNumId w:val="33"/>
  </w:num>
  <w:num w:numId="28">
    <w:abstractNumId w:val="10"/>
  </w:num>
  <w:num w:numId="29">
    <w:abstractNumId w:val="18"/>
  </w:num>
  <w:num w:numId="30">
    <w:abstractNumId w:val="36"/>
  </w:num>
  <w:num w:numId="31">
    <w:abstractNumId w:val="30"/>
  </w:num>
  <w:num w:numId="32">
    <w:abstractNumId w:val="8"/>
  </w:num>
  <w:num w:numId="33">
    <w:abstractNumId w:val="22"/>
  </w:num>
  <w:num w:numId="34">
    <w:abstractNumId w:val="25"/>
  </w:num>
  <w:num w:numId="35">
    <w:abstractNumId w:val="24"/>
  </w:num>
  <w:num w:numId="36">
    <w:abstractNumId w:val="35"/>
  </w:num>
  <w:num w:numId="37">
    <w:abstractNumId w:val="5"/>
  </w:num>
  <w:num w:numId="38">
    <w:abstractNumId w:val="21"/>
  </w:num>
  <w:num w:numId="39">
    <w:abstractNumId w:val="27"/>
  </w:num>
  <w:num w:numId="40">
    <w:abstractNumId w:val="32"/>
  </w:num>
  <w:num w:numId="41">
    <w:abstractNumId w:val="6"/>
  </w:num>
  <w:num w:numId="42">
    <w:abstractNumId w:val="19"/>
  </w:num>
  <w:num w:numId="4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2457D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2EDB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24219"/>
    <w:rsid w:val="002352C5"/>
    <w:rsid w:val="00235700"/>
    <w:rsid w:val="00235F45"/>
    <w:rsid w:val="00243141"/>
    <w:rsid w:val="00243B29"/>
    <w:rsid w:val="002564EF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2F3AB8"/>
    <w:rsid w:val="00302150"/>
    <w:rsid w:val="003138D7"/>
    <w:rsid w:val="003245A2"/>
    <w:rsid w:val="00325CAD"/>
    <w:rsid w:val="00330B4F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250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07ED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3683"/>
    <w:rsid w:val="005F5848"/>
    <w:rsid w:val="005F7F4F"/>
    <w:rsid w:val="00603574"/>
    <w:rsid w:val="0060575D"/>
    <w:rsid w:val="00610F88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63A28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6F1F"/>
    <w:rsid w:val="0075044D"/>
    <w:rsid w:val="00755687"/>
    <w:rsid w:val="00756053"/>
    <w:rsid w:val="00757387"/>
    <w:rsid w:val="00757901"/>
    <w:rsid w:val="00763E4C"/>
    <w:rsid w:val="00766095"/>
    <w:rsid w:val="00767E03"/>
    <w:rsid w:val="00773039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8F2477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6D9E"/>
    <w:rsid w:val="009D0666"/>
    <w:rsid w:val="009D12D6"/>
    <w:rsid w:val="009D3A4E"/>
    <w:rsid w:val="009D7773"/>
    <w:rsid w:val="009E0301"/>
    <w:rsid w:val="009E05ED"/>
    <w:rsid w:val="009E0BF2"/>
    <w:rsid w:val="009E1A04"/>
    <w:rsid w:val="009E2C1C"/>
    <w:rsid w:val="009E4C10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47123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3DE2"/>
    <w:rsid w:val="00DB74FF"/>
    <w:rsid w:val="00DC2390"/>
    <w:rsid w:val="00DC39CB"/>
    <w:rsid w:val="00DD4142"/>
    <w:rsid w:val="00DD6DC7"/>
    <w:rsid w:val="00DE3163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284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E760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31DE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431363-210F-4AE9-8BC5-0957BB9D6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2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PAMELA  JONES</cp:lastModifiedBy>
  <cp:revision>2</cp:revision>
  <cp:lastPrinted>2024-07-30T22:33:00Z</cp:lastPrinted>
  <dcterms:created xsi:type="dcterms:W3CDTF">2024-08-01T15:15:00Z</dcterms:created>
  <dcterms:modified xsi:type="dcterms:W3CDTF">2024-08-01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